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5</w:t>
      </w:r>
      <w:r>
        <w:t xml:space="preserve"> </w:t>
      </w:r>
      <w:r>
        <w:t xml:space="preserve">พ.ค.</w:t>
      </w:r>
      <w:r>
        <w:t xml:space="preserve"> </w:t>
      </w:r>
      <w:r>
        <w:t xml:space="preserve">64)</w:t>
      </w:r>
    </w:p>
    <w:p>
      <w:pPr>
        <w:pStyle w:val="Date"/>
      </w:pPr>
      <w:r>
        <w:t xml:space="preserve">วันอังคารที่</w:t>
      </w:r>
      <w:r>
        <w:t xml:space="preserve"> </w:t>
      </w:r>
      <w:r>
        <w:t xml:space="preserve">25</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ประเด็นเศรษฐกิจนะครับ ธนาคารแห่งประเทศไทยได้ออกมาประกาศสินเชื่อพักหนี้นะครับ เพื่อช่วยเหลือสภาพคล่องผลกระทบจาก COVID-19 แต่การทำงานนะครับ ยังไม่ได้เป็นตามเป้าหมายล่าสุด ก็ได้หารือกับสมาคมธนาคารไทยครับ เพื่อเร่งให้ความช่วยเหลือผู้ได้รับผลกระทบให้เร็วขึ้น กระจายเป็นวงกว้างมากขึ้น ว่าการธนาคารแห่งประเทศไทย ด้านเสถียรภาพ ธนาคารแห่งประเทศไทยนะครับ หลังดำเนินมาตรการสินเชื่อฟื้นฟูและพักหนี้ ของผู้ประกอบธุรกิจ ซึ่งส่วนหนึ่งมาจากมาตรการเศรษฐกิจที่ยังซบเซา เนื่องจากมาตรการของสาธารณสุขยังเข้มงวด เพราะการแพร่ระบาดระลอก 3 อาจจะทำให้สินเชื่อฟื้นฟูก็เป็นโครงการ ที่เพิ่งเกิดขึ้นใหม่ ยังมีรายละเอียดที่ทางสถาบันการเงินและลูกหนี้ต้องเจรจาหารือเพิ่มเติม ให้ความช่วยเหลือในช่วงต้นนั้นยังไม่สูงนัก และต้องใช้เวลานาน การเงินให้การช่วยเหลือในเชิงรุกมากขึ้น ทุกกลุ่มเป้าหมาย และทันเวลาต่อการประคับประครอง ที่ถูกซ้ำเติมจากการระบาดระลอก 3 จนกว่าสถานการณ์จะคลี่คลาย แล้วค่อยมีการกำหนดต่อรายเพิ่มขึ้น และระยะเวลาที่ยาวขึ้น ที่ให้การช่วยเหลือจากมาตรการฟื้นฟู มีทั้งสิ้น 11,542 ล้านบาท ครอบคลุมลูกหนี้ที่เป็นยอดสินเชื่อรายละ 65 ล้านโดยให้ระบบกระจายไปยัง SME ขนาดเล็ก โครงการพักทรัพย์พักหนี้มีจำนวน 753,120,000 บาทครับ 2 ราย // มาดูตลาดหุ้นไทย ปรับตัวสูงขึ้นกับตลาดในภูมิภาคเอเชียนะคะ หลังจากตลาดน้ำมันดิบปรับตัวเพิ่มสูงขึ้นค่ะ ไปดูหุ้นนิเคอิโตเกียวนะคะ วันนี้ปิดที่ขึ้นมา 158.92 จุด ฮ่องกงค่ะ บวกเพิ่มขึ้นมา 28,761.81 จุด บวกเพิ่มขึ้นมา 348.92 จุด ไปดูตลาดหุ้นไทยครึ่งวันเช้ากันบ้างนะคะ ดัชนี ณ ขณะนี้อู่ที่ 1,568.59 จุด บวกเพิ่มขึ้นมานะคะ 16.74 จุด การซื้อขาย ตลาดไนสเปกบวกเพิ่มขึ้นมา 5 เซ็น บวกขึ้นมา 2 เหรียญ 47 เซ็น ปิดที่ 68 เหรียญ 64 เซ2 เซน3 เหรียญ 6 เซ็น ส่วนทองคำในบ้านเรานะคะ ทองคำแม่งรับซื้อ 27,750 ต่อบาทต่อคำ ขายออก ส่วนทอง57 บาทต่อบาททองคำ ขายออกต่อบาททองคำค่ะ // ตรวจสอบอากาศกันต่อเลยนะครับ</w:t>
      </w:r>
    </w:p>
    <w:p>
      <w:pPr>
        <w:pStyle w:val="BodyText"/>
      </w:pPr>
      <w:r>
        <w:t xml:space="preserve">[เสียงดนตรี] ข่างต่างประเทศนะคะ เริ่มขึ้นที่ในเมียนมาค่ะ โดยสื่อทางการได้เผยภาพของนางอองซาน ต่อสาธารณชนเป็นครั้งแรกนะคะ หลังจากที่เดินทางมาศาล วานนี้ค่ะ โดยสาธารณชนค่ะ ได้มีโอกาสรับรู้ข่าวสารนะคะ ของนางอองซาน ซูจี ผู้นำพรรคสันนิบาตแห่งชาติเพื่อประชาธิปไตย เมียร์มา เปิดภาพให้เห็นเป็นครั้งแรก นับตั้งแต่กองทัพเมียนมาร์ยึดอำนาจเมื่อเดือนกุมภาพันธ์ นางซูจ วัย 75 ปี นั่งอยู่ในศาลในฐานะจำเลย ข้าง ๆ ประธานาธิบดี โดยมีตำรวจยืนอยุ่ข้างหลัง การปรากฏตัวครั้งแรกนางอองซาน ซูจีกับทีมทนายความ โดย อวยพรให้กับประชาชนทุกคนมีสุขภาพที่แข็งแรง พร้อมกล่าวถึงพรรค MLD ว่า พรรคยังอยู่ต่อไปประชาชน เพราะพรรค NLD สร้างขึ้นเพื่อประชาชน ทั้งนี้คณะกรรมการเลือกตั้ง นะคะ ก็เตรียมพิจารณายุบพรรค NLD จากข้อกล่าวหาที่ว่า จนได้รับชัยชนะอย่างถล่มทลาย// เกิดอุบัติเหตุรถไฟโดยสารใต้ดินชนกันนะครับ ในกรุงกัวลาลัมเปอร์ ในมาเลเซีย กว่า 200 คน บ้านเราเมื่อวานนี้นะครับ จุดเกิดเหตุอยู่ในอุโมง Nas Tower ของนาวทาวเวอร์ ตำรวจระบุว่ารถไฟ 2 ขบวน แร่นมามาบนรางเดียวกัน ขบวนหนึ่งที่มีผุ้โดยสาร ถึง 213 คน แรงปะทะทำให้มีผู้ได้รับบาด47 คน บาดเจ็บเล็กน้อย 166 คน สาเหตุของการเกิดอุบัติเหตุนั้นตอนนี้กำลังเร่งสอบสวนครับ // อินเดียนะคะ แห่งหนึ่งนะคะ เพื่อบรรเทาปัญหาผู้ป่วย COVID-19 ล้นโรงพยาบาล ศูนย์แห่งนี้ค่ะ มีเตียงที่จะรองรับผู้ป่วย 100 เตียง เป็นความร่วมมือกับการจัดตั้ง กำไร โดยเริ่มเปิดให้บริการตั้งแต่ 1 พฤษภาคม และมีผู้ป่วยชนบท และไม่สามารถเข้ารับการรักษาในโรงพยาบาลตามปกติ รักษากว่า 600 คน จนถึงขณะนี้การแพร่ระบาดวิกฤติของอินเดียยังไม่คลี่คลาย เพิ่มสูงขึ้นอย่างต่อเนื่อง ทำให้โรงพยาบาล ตลอดสถานที่ฝังและเผาศพมีไม่เพียงพอนะคะ ผู้เชี่ยวชาญหลายคน อินเดีย อาจสูงกว่าตัวเลขที่ทางการรายงานกว่า 50 เท่าค่ะ // ดูข่าวกีฬากันต่อเลย เชิญค่ะ // ขอบคุณทั้ง 2 ท่านนะคะ // สวัสดีค่ะ ได้เวลาข่าวกีฬาวันนี้แล้วค่ะ ความเคลื่อนไหวของทัพนักตบสาวไทยเราค่ะ ลีคนะคะ วันนี้แล้วนะคะ จะลงสนามครั้งแรกปรับอย่างญี่ปุ่น โดยมือเซ็ตมือ 1 ยอมรับค่ะ ว่าไทยเรานัดนี้เป็นรองญี่ปุ่นแน่นอน แต่ก็ขอแรงเชียร์จากแฟน ๆ ชาวไทยค่ะ ความเลื่อนไหวทีม เตรียมแข่งขันบับเบิลนะคะ แข่งขันกันที่อิตาลี 2 มิถุนายน ถึง 25 มิถุนายน นี้ค่ะ นี้ก็เป็นบรรยากาศเป็นการลงฝึกซ้อม ริบมินี Xpo Center นุสรา ต้อมคำ มือเซ็ตของไทย บอกว่าเกมจะเจอกับญี่ปุ่นนัดแรกค่ะ ยอมรับว่ายากมาก ๆ เพราะญี่ปุ่นได้เปรียบไทยเรื่องของสภาพร่างกาย ที่ไทยเราได้มีการฝึกซ้อมมาด้วยกัน ทำให้มีสภาพร่างกาย ก็เริ่มจะปรับเข้าได้แล้วค่ะ เริ่มเข้าที่เข้าทางนะคะ ทั้งนี้อยากให้ทุกคนส่งกำลังใจเชียร์นักตบลูกหนัง ค่ะ อย่างเกมที่เราจะเจอกันที่ญี่ปุ่นนะคะ เราต้องยอมรับเลย ว่าต้องเป็นเกมที่เหนื่อยมาก ๆ อย่างญี่ปุ่นเขาได้เปรียบเราด้านร่างกาย นักกีฬาของเราทุกคนก็ปรับสภาพได้ดีนะคะ อยากให้ทุกคนนะคะ ส่งกำลังใจมาเชียร์ให้เราด้วยค่ะ ถามถึงความพร้อมทีมนะคะ และน้อง ๆ ทุกคนในทีมนะคะ ต้องบอกว่าเรื่องความฟิตนี่ เราไม่ได้ซ้อมกันมา ไม่ได้เตรียมร่างกาย เท่ากับก่อนหน้านี้ แต่ถ้าถามเรื่องความพร้อม ทุกคนพร้อมมากที่จะลงเล่น แล้วก็เห็นถึงความพยายาม ความตั้งใจ ความทุ่มเทในการซ้อมนะคะ ก็มองว่าที่จะเจอกับญี่ปุ่นนะคะ เท่าที่พวกเรามีอยู่ตอนนี้ถือว่าพอใจค่ะ เพราะว่า 3 วันนี้ แล้วได้ขนาดนี้ก็เกินคาด ก็รอเชียร์กันเลยค่ะ ขณะที่ Coach แขกนี้เปิดเผยสภาพทีมหลังจากซ้อม 2-3 วันที่ผ่านมา ค่อนข้างมีความพร้อมในการลงสนาม เจอกับทีมชาติญี่ปุ่นค่ะ ซึ่งการจัดผู้เล่นชุดที่สมบูรณ์ที่สุดลงไปสู้ ส่วนผลการแข่งขันจะเป็นอย่างไรกันสำหรับเกมการแข่งขันซีซันลีกวันนี้ทีมชาติไทยเรา อันดับ 15 ของโลก จะเจอณี่ปุ่นนัดแรงของทัวร์นาเมนต์เลยค่ะ เบอร์ 7 ของโลก26 พฤษภาคม ไทยเจอกับเกาหลีใต้ แล้ววันที่ 27 เจอกับจีนค่ะ พรีเมียลีกอังกฤษยกย่องรัฐบาลไทยนะคะ บอกว่าเป็นการปรับปรามละเมิดลิขสิทธิ์ นายอนุชา บูรพชัยศรี โฆษกประจำสำนักนายกรัฐมนตรี ประธานบริหารพรีเมียลีกอังกฤษส่งหนังสือถึงพลเอกประยุทธ์ จันทร์โอชา กระทำความผิดยินดีที่ได้รับความเชื่อมั่น และขอบคุณหน่วยงานที่ได้ทำงานร่วมกันอย่างแข็งขันมุ่งมั่น จนสร้างความเชื่อมั่นที่ผ่านมารัฐบาลไทย กรมสอบสวนคดีพิเศษ DSI ได้ร่วมมือกับพรีเมียร์ลีกในฐานละเมิดลิขสิทธิ์ โดยดำเนินคดีต่อผู้ให้บริการเว็บไซต์ Explas ซึ่งใหญ่ที่สุดเอเชียแปซิฟฟิกนะคะ เข้าถึงเว็บไซต์ FWIPTY ละเมิดลิขสิทธิ์รายใหญ่ในบ้านเราด้วย โดยแสดงให้เห็นว่าใครจะตระหนัก และเจ้าของลิขสิทธิ์ในไทย รวมถึงประชาชนชาวไทยที่ประกอบอาชีพในอุตสาหกรรมดังกล่าว และดำเนินการในการปราบปรามการละเมิดทรัพย์สินทางปัญญาระดับสากล ถือว่าเป็นกรณีการศึกษา แก่รัฐบาลทั่วโลกค่ะ และจากความมุ่งมั่นตามนโยบายการปรามปรามละเมิดลิขสิทธิ์ของนายกฯ เชื่อมันต่อการดำเนินนโยบายของรัฐบาลที่น่าเชื่อถือ และเป็นแบบอย่างที่ดีในอนาคตด้วยนะคะ นะคะ พร้อมกันนี้ยังบอกด้วยค่ะ พรีเมียร์ลีกความสำคัญ และลงทุนเพื่อสนับสุนนลิขสิทธิ์ ซึ่งรวมถึงการลงทุนร่วมกับบริษัทที่ให้บริการเผยแพร่รายการโทรทัศน์ในบ้านเรานะคะ ในประเทศไทย และชื่นชมนายกรัฐมนตรีที่ได้กำหนดนโยบายการทำงานของ DSI ซึ่งมีความสำคัญต่อการปกป้องผลงานของอุตสาหกรรมเผยแพร่โทรทัศน์อย่างมาก และให้คำมั่นว่า จะให้เพื่อปราบปราบการละเมิดทรัพย์สินทางปัญญาต่อไปค่ะ</w:t>
      </w:r>
    </w:p>
    <w:p>
      <w:pPr>
        <w:pStyle w:val="BodyText"/>
      </w:pPr>
      <w:r>
        <w:t xml:space="preserve">[ภาษาต่างประเทศ] ส่วนอีกหนึ่งนักกีฬาไทยเราที่ลงแข่งขันนะคะ คือทีมฟุตซอล ลุยศึกเจอกับคู่ปรับ อย่างอิรักค่ะ ฟุตซอลเพลออฟ 2021 ทีมชาติไทยจะเจอกับอิรัก เมืองชาจา ประเทศสหรัฐอาหรับเอมิเรตส์ค่ะ คือ 18.00 น. ค่ะ เกมนัดแรกนะคะ ฟอร์มดุเลยทีเดียวค่ะ ถล่มไปขาดลอย 7-2 ค่ะ จะเล่นในฐานะเจ้าบ้าน ถือว่าได้เปรียบค่ะ อีก 1 นัดหรือว่าเสมอ หรือหากสุด ๆ แล้วนะคะ ไทยเราแพ้นะคะ ต้องไม่เกิน 4 ลูกค่ะ ไปชิงแชมป์โลกที่ประเทศลิทัวเนีย แต่ถ้าหากต่อเวลาพิเศษออกไปอีก 10 นาทีนะคะ ก็จะต้องตัดสินด้วยการดวลจุดโทษ ส่วนความพร้อมหน้าศึกของทีมชาติไทยนะคะ ก็ยังปักหลักฝึกซ้อมที่ โดยกัปตันช้าง กฤษฎาจาก Score นัดแรกค่อนข้างพอใจ ทำให้นัดนี้เล่นด้วยความมั่นใจมากยิ่งขึ้น พยายามใช้ความรัดกุมมากกว่าเดิม โดยเฉพาะอย่างยิ่งเกมรับ ที่ตั้งการเล่นแบบ Power Play อย่างเต็มที่เอาแบบ Powerplay มาเล่นอย่างเต็มรูปแบบ เพื่อหวังกดดันสกอลล์ของไทยเราให้ได้ค่ะ สำหรับเกมวันนี้ค่ะ มีการถ่ายทอดสดด้วยค่ะ ได้เลย นัดแรกด้วยนะคะ ก็มีการท่ายทอดสดผ่านทางระบบออนไลน์ค่ะ สามารถติดตามได้ที่ Facebook ฟุตซอลไทยแลนด์ด้วยค่ะ จากทีมโต๊ะเล็กไปดูช้างศึกชุดใหญ่กันบ้างค่ะ ทีมฟุตบอลไทยเรานะคะ อะกิระ อยากพาลูกทีม วันนี้ค่ะ อกิระ นิชิโนะ กุนซือทีมชาติไทย นำนักเตะลงฝึกซ่อมต่อเนื่องเป็นวันที่ 3 แล้วค่ะ การฝึกซ่อมครั้งนี้ นักเตะทุกคนแสดงออกถึงความมุ่งมั่น ในโปรแกรมซ้อมมากขึ้นกว่า 2 วันที่ผ่านมา ก่อนที่ไทยเราจะมีคิวอุ่นเครื่อง เจอกับทีมชาติโอมาน เพื่อลุยศึกฟุตบอลโซนเอเชียรอบ 12 นะคะ ทางด้านนักเตะจากสมุทรปราการซีตี้ ก็มีการบอกค่ะ ว่ามีการขยับร่างกายมากขึ้นตามการฝึกซ่อมแต่ละวัน พัฒนาไปทีละสเต็ปร่างกายให้กลับมาฟิตซ้อมอย่างเต็มที่ค่ะ เพราะว่าก่อนหน้านี้หยุดซ้อมไปเกือบ 2 สัปดาห์ มีการปรับตัวแล้วก็เรียกกำลังกลับมาได้ดีค่ะ สำหรับไทยเราค่ะ อุ่นเครื่องแบบ Training Match เปลี่ยนตัวได้แบบไม่จำกัด เพราะเป็นการทดลองทีมนั่นเอง Friedy Match นะคะ อันดับโลกด้วย แล้วก็จะมีการใช้ทีมงานผู้ตัดสินจากฟีฟ่าทั้งหมดค่ะ ที่นำมาฝากกันนะคะ // ขอบคุณค่ะ ส่งท้ายวันนี้นะคะ ด้วยภาพบรรยากาศแข่งเรือที่เวนิส ประเทศอิตาลีค่ะ ปีนี้กลับมาคึกคักขอบคุณสำหรับการติดตามรับชมครับ ทีมข่าวลาไปก่อน สวัสดีครับ // สวัสดีค่ะ</w:t>
      </w:r>
    </w:p>
    <w:p>
      <w:pPr>
        <w:pStyle w:val="BodyText"/>
      </w:pPr>
      <w:r>
        <w:t xml:space="preserve">(คุณปวีณา) สวัสดีค่ะ ยินดีต้อนรับคุณผู้ชมทุกท่านเข้าสู่จากศูนย์บริหารสถานการณ์โควิด-19 จากทำเนียบรัฐบาล ประจำวันที่ 25 พฤษภาคม 2564 นะคะ วันนี้การแถลงข่าวของเรายังคงแบ่งเป็น 3 ช่วงด้วยกันนะคะ หลัก ๆ ช่วงแรกจะเป็นการติดตามผู้ติดเชื้อทั้งในกรุงเทพมหานครและปริมณฑลค่ะ ที่ประชุมเมื่อช่วงเช้าที่ผ่าน ได้ติดตามสถานการณ์ รวมถึงแนวทางการควบคุมด้วยมาตรการต่าง ๆ ว่ามีความคืบหน้ามากน้อยขนาดไหน ช่วงที่ 2 เป็นการรายงานในภาคภาษาอังกฤษ เป็นการชี้แจงทำความเข้าใจทั้งชาวต่างชาติและในประเทศ ส่วนช่วงที่ 3 ช่วงของการสนทนาค่ะ ได้เรียนเชิญทางท่านอธิบดีกรมวิทยาศาสตร์การแพทย์ค่ะ เรื่องของสายพันธุ์ COVID-19 แล้วเรื่องของสายพันธ์ุ น่ากังวลขนาดไหน และวัคซีนที่เรามีขณะนี้สามารถป้องกันได้หรือไม่ ก็ขอให้ติดตามกันถึงช่วงท้ายของการแถลงข่าวนะคะ ลำดับแรก ขออนุญาตเรียนเชิญผู้ช่วยโฆษก แพทย์หญิงอภิสมัย ศรีรังสรรค์ ชี้แจงรายละเอียด เรียนเชิญคุณหมอค่ะ</w:t>
      </w:r>
    </w:p>
    <w:p>
      <w:pPr>
        <w:pStyle w:val="BodyText"/>
      </w:pPr>
      <w:r>
        <w:t xml:space="preserve">(แพทย์หญิงอภิสมัย) กราบสวัสดีพี่น้องประชาชนและสื่อมวลชนทุกท่านนะคะ วันนี้ก็มาทำหน้าที่แทนคุณหมอ ทวีศิลป์ คุณหมอได้เดินทางไปตรวจเยี่ยมส่วนราชการเขต 10 นะคะ ในฐานะผู้ตรวจราชการ เดี๋ยวมีรายละเอียดการทำงานลงพื้นที่ของศรีสะเกษมาฝากกันด้วยในวันนี้นคะ ก่อนอื่นมาติดตามสถานการณ์ในไทยค่ะ วันนี้มีรายงานตัวเลข 3,226 ราย เป็นรายงานผู้ติดเชื้อรายใหม่ของวันนี้นะคะ ซึ่งถ้าแยกในส่วนที่เป็นเรือนจำ วันนี้มีรายงาน 882 รายค่ะ และมีผู้ที่รายงานติดเชื้อรายงานจากต่างประเทศ 19 รายค่ะ ตัวเลขยอดผู้เสียชีวิตประจำวันนี้ 26 คนนะคะ ทำให้ยอดเสียชีวิตสะสมของระลอกเมษายนค่ะ ในส่วนของผู้ที่กลับบ้านวันนี้นะคะ เป็นกล่องสีเขียว ๆ ด้านบน คือ 3,094 รายนะคะ และผู้ที่ยังรักษาอยู่ในโรงพยาบาล 45,413 รายค่ะ ในจำนวนนี้นะคะ ถือได้ว่าอยู่ในโรงพยาบาล 11,337 ราย อาการหนัก 1,187 ราย และใช้เครื่องช่วยหายใจ 399 รายค่ะ มาดูรายละเอียดของผู้เสียชีวิตวันนี้นะคะ ผู้ที่เสียชีวิตอายุน้อยที่สุดที่รายงานวันนี้ คือ 36 ปีค่ะ และสูงสุด88 ปีนะคะ อยู่ในกรุงเทพมหานคร 15 รายค่ะ ปทุมธานี สมุทรปราการ จังหวัดละ 2 ราย เพชรบุรี นนทบุรี อำนาจเจริญ นครสวรรค์ กาฬสินธุ์ จังหวัดละ 1 ราย เรียนย้ำต่อทุกท่านมาตลอดนะคะ ว่าผู้เสียชีวิตเหล่านี้ท่านมีรายงานโรคประจำตัว นะคะ รองมาด้วยเบาหวาน โรคไตเรื้อรัง ไขมันในเลือดสูง โรคปอดเรื้อรัง โรคหัวใจ โรคตับ โรคอ้วน มี 5 รายมีรายงานไม่พบโรคประจำตัวก่อนหน้านี้นะคะ เป็นการพบว่าจากคนในครอบครัวที่ยืนยันก่อนหน้านี้มากถึง 13 รายค่ะ ในส่วนของทิศทางการรายงานผู้ติดเชื้อตั้งแต่ 1 เมษายน จนถึงปัจจุบันนะคะ ยอดสะสม 156,576 ราย สีเหลือง ๆ แสดงให้เห็นถึงการคัดกรองเชิงรุกที่ยังเกิดขึ้นอย่างต่อเนื่อง และรวมทั้งเรือนจำที่เป็นสีเทานะคะ ยังมีการระดมตรวจในทุกจังหวัดด้วยค่ะ จากต่างประเทศนะคะ จะเห็นว่ามี 3 รายเดินทางจากอินเดีย อันนี้ขออนุญาตชี้แจงในรายละเอียดนะคะ ว่า 1 รายที่เป็นเพศชายนะคะ เป็นนักการทูต เข้ามาตามข้อกำหนด ที่เป็นข้อยกเว้น ข้อ 11 วงเล็บ 3 นะคะ ถือว่าอนุญาตให้เข้ามาได้ตามหลักเกณฑ์นะคะ อย่างไรก็ตามก็ต้องอยู่ในสถานกักกันที่รัฐจัดให้ ที่พักที่ state quarantine นะคะ เพศหญิงทำงานเป็นพนักงานบริษัทเช่นกันค่ะ ตอนนี้ก็ทั้ง 3 ราย ก็เข้าพักที่ State Quarantine ค่ะ ในส่วนของกัมพูชาวันนี้ยังมีอีก 2 รายนะคะ ซึ่งเราก็เรียนให้ทุกท่านเห็น วันนี้ที่ที่ประชุม ศบค. ชุดเล็กได้หารือกันในเรื่องการลักลอบเข้าเมือง เนื่องจากเป็นที่เราพยายามที่จะเฝ้าระวังให้เกิดความเข้มงวดมาตรการรัฐอย่างสูงสุดนะคะ วันนี้ก็ยังมีการจัดการลักลอบเข้าเมือง 151 รายค่ะ โดยเฉพาะวันนี้นะคะ ศบค. ชุดเล็กได้ติดตามการสอบสวนโรค ในส่วนของด่านสระแก้ว ซึ่งก่อนหน้านี้นะคะ ทางสระแก้วได้รายงานว่า ปกติการเปิดรับคนไทยกลับประเทศผ่านด่านสระแก้ว โดยรายงานผ่านด่านของ ศบค. มธ. ของจังหวัดสระแก้ว ให้เข้าได้อาทิตย์ละ 3 วัน คือ จันทร์, พุธ, ศุกร์ นะคะ โดยเกณฑ์ก็คือรับไม่เกิน 100 คน รายงานจากการสอบสวนโรคนะคะ ว่าพี่น้องประชาชนก็เลยเลือกที่จะเดินทางข้ามแดนอย่างผิดกฎหมาย ไม่อยากรอ ดังนั้นนะคะ ศบค. มธ. ได้นำเสนอ ศบค. ว่า จะอำนวยความสะดวกมากขึ้น โดยจะให้เปิดรับคนไทยเดินทางกลับบ้านนี่นะคะ เปิดด่านครบ 5 วันเลยนะคะ จันทร์ถึงศุกร์จะได้ทำให้การลักลอบเดินทางนั้นลดลงนะคะ ซึ่งในเบื้องต้นนะคะ ทางที่ประชุม ศบค. ชุดเล็กนะคะ เรียนนำเสนอท่าน ผอ. ศบค. นะคะ และได้เห็นชอบ มอบอำนาจมหาดไทยนะคะ วันนี้ ด่านสระแก้วก็อนุญาตให้เปิดเพิ่มอาทิตย์ละ 5 วัน เข้าใจว่าจะช่วยเข้าประเทศไทยได้นะคะ เดี๋ยวรายงานคงนำเรียนพี่น้องประชาชทุก ๆ วันค่ะ ไปดูทิศทางของทั้งประเทศนะคะ จะเห็นว่า 10 อันดับ ยังเป็นจังหวัดที่เราเฝ้าติดตามอยู่เดิม ๆ ค่อนข้างใหญ่นิดหนึ่งค่ะ ยังอยู่จากการคัดกรองเชิงรุก ตรวจพบจากแคมป์คนงาน ซึ่งไซต์งานอยู่ใน กทม. นะคะ คือ เขตดุสิต คือเขตดุสิต คือที่พักของคนงาน แคมป์คนงาน จังหวัดนนทบุรี ก็เลยทำให้ตัวเลขนนทบุรีบวกค่อนข้างเยอะ และกลายเป็นอันดับที่ 2 นะคะ อื่น ๆ ก็คือเพชรบุรี, สมุทรปราการ, สมุทรสาคร ราชบุรีนะคะ ที่จังหวัดนี้ตัวเลขเท่ากัน ก็นับเป็นตัวเลขอันดับ 10 นะคะ ในลำดับถัดไปเช่นกันนะคะ อันนี้เป็นการติดเชื้อสะสม จะเห็นว่า จังหวัดเหล่านี้นี่ ศบค. เฝ้าระวังอยู่นะคะ ก็คือเดินทางข้ามพื้นที่ค่ะ คือ ลักษณะการสอบสวนโรคนะคะ ทางกรมควบคุมโรครายงานให้เห็นว่าพี่น้องประชาชนที่ทำมาค้าขาย หรือแม้กระทั่งทำโรงงานทำกิจการ สถานประกอบการต่าง ๆ นี่ จังหวัดเหล่านี้นี่ มักจะพบการเดินทาง เคลื่อนย้ายข้ามพื้นที่ อย่างเช่น นครปฐม, สมุทรสาคร เพชรบุรี นนทบุรี เราจะพบจากการสอบสวนโรคเสมอ ๆ นะคะ ติดเชื้อนี่มีการทำมาหากิน ทำอาชีพที่มีการเดินทางข้ามพื้นที่ ตรงนี้ก็เดี๋ยวมีรายละเอียดให้ติดตามกันนะคะ ว่าจะเฝ้าระวังอย่างไร รายงานแผนที่ประเทศไทยวันนี้นะคะ ให้ท่านเห็นสีขาวสีเขียวที่จพเน้นย้ำเสมอนะคะ จังหวัดสีขาววันนี้ มีเพิ่มเป็น 29 จังหวัดค่ะ หมายความว่าไม่มีรายงานผู้ติดเชื้อเลย เป็น 0 แต่ว่า ต้องเรียนให้ทราบว่ายังมีการตรวจอยู่อย่างต่อเนื่องนะคะ อย่างเช่น จังหวัดตอนนี้นี่ได้รับการย้ำเตือนจาก ศบค. และการดูแลจากจังหวัดทุกพื้นที่ ว่าถ้ามีแคมป์คนงาน มีสถานประกอบการโรงงาน ทุกจังหวัดตอนนี้นี่ ก็จะมีมาตรการเฝ้าระวัง ควบคุมโรค แล้วก็จะต้องมีการรายงานเข้ามาแม้การรายงานตรวจพบ 0 ราย ให้เห็นเป็นพื้นที่สีขาว ถ้ารวมแล้วนี่ 57 จังหวัดค่ะ ถือได้ว่ารายางนทั้งจังหวัดไม่เกิน 10 รายค่ะ วันนี้ในที่ประชุม ศบค. ก็ได้หารือกันกับ กทม. นะคะ ในส่วนของ กทม. ตัวเลขคือ 817 รายนะคะ และก็ทำให้ยอดผู้ป่วยยืนยันสะสมขึ้นไปอยู่ที่ 35,567 ค่ะ ดูตัวกราฟจะเห็นนะคะ ว่าทิศทางไม่น่าไว้ใจค่ะ ก็ยังค่อนข้างที่จะสูงอยู่ กทม. ระดมการตรวจคัดกรองเชิงรุกอยากให้ทุกท่านเห็นรายละเอียดนิดหนึ่งนะคะ ถ้าไปดูจะเห็นเลยว่าการสุ่มนี่นะคะ จะเกิดขึ้นในทุก ๆ พื้นที่ค่ะ ถ้าไปดูแผนที่ของ GSDTA6 จุดที่แสดงให้เห็นเป็นจุดสีน้ำเงินนะคะ กทม. ก็จะตั้งจุดคัดกรองให้เป็นสีน้ำเงินโดยกระจายทั่วทุก ๆ 5 เขตใน กทม. นะคะ สีน้ำเงินก็จะเป็นการตั้งจุดคัดกรองหลัก กระจายไปในส่วนของ กทม. ในทุกพื้นที่ และวันนี้ กทม. รายงาน โดยสำนักอนามัยค่ะ จะมีการเปิดเพิ่มอีก 1 จุดด้วยนะคะ ก็ขอกำลังสนับสนุนบุคลากรทางการแพทย์ โดยที่จะประจำในที่การคัดกรองเชิงรุกยิ่งขึ้นด้วยค่ะ คลัสเตอร์ที่ กทม. รายงานวันนี้นะคะ มี 3 แห่ง คลัสเตอร์ที่ทุกท่านเห็นในสไลด์ตรงนี้สีน้ำเงินพื้นที่ใหม่ ดุสิต แต่อาจจะไม่เรียกว่าเป็น Cluster ใหม่ของกทม. นะคะ ผู้ติดเชื้อ 500 กว่ารายนี่นะคะ ไปบวกเป็นยอดของนนทบุรีอย่างที่เรียนให้ทราบค่ะ กทม.-ดุสิต เป็นไซต์งานก่อสร้าง แต่ประชาชนที่ติดเชื้อเป็นแรงงานต่างชาติเป็นส่วนใหญ่ มีที่พักเป็นแคมป์ อยู่ที่จังหวัดนนทบุรี แต่ว่ามีคลัสเตอร์ที่เฝ้ารระวังตรงนี้นะคะ ก็จะเป็นส่วนของคันนายาวเช่นกันค่ะ เป็นชุมชนตลาด มีชาวต่างชาติอาศัยกันอยู่หนาแน่น และส่วนของบางแคที่ได้รายงานเมื่อวานนี้นะคะ บางแค หนองแขม ก็ยังเป็นการเฝ้าระวังของสถานประกอบการดูแลผู้สูงอายุค่ะ ในส่วนของบางแคที่แนะนำไว้ให้ทุกท่านรับทราบในรายละเอียด จากการรายงานที่พบการติดเชื้อในสถานดูแลผู้สูงอายุเอกชน จะเป็นลักษณะที่พบการติดเชื้อใน 3 แห่งด้วยกัน ใน 3 แห่งนี้เป็นเจ้าของโดยบริษัทเดียวกันค่ะ และก็จากการลงพื้นนะคะ พบว่ามีผู้ติดเชื้อในที่ที่ 1 นี่นะคะ ที่เป็นบ้านพักดูแลสูงอายุอันดับแรกนี่ พบติดเชื้อ 16 คน และอีก 2 ที่นี่นะคะ พบที่ละ 3 คน ตรงนี้นี่มีทั้งที่เป็นผู้สูงอายุ ที่ทำงานดูแลผู้สูงอายุในสถานที่ดูแลนี้ด้วยนะคะ ในเบื้องต้นนะคะ สำนักงานเขตบางแค โรคติดต่อพื้นที่ก็ลงทำงาน ร่วมกับผู้ดีแลสถานประกอบการนี้นะคะ มีการคัดแยกความรุนแรง เจอผู้ป่วยที่มีระดับความรุนแรงนะคะ ก็รีบส่งตัวจากนั้นนี่ก็จะมีการนำเครื่อง Mobile X-ray เข้าไปตรวจเลย ว่าผู้สูงอายุมีการติดเชื้อในปอดหรือไม่ เพื่อจะทำให้การดูแลนั้นทันท่วงที แล้วก็ให้ผู้สูงอายุเหล่านี้ ดูแลอย่างมีมาตรฐาน ในส่วนของผู้สูงอายุที่ผลยังลบนี่นะคะ ก็มีการจัดการแยกพื้นที่ มีการกักตัว และจะมีการตรวจซ้ำ อย่างไรก็ตามนี่นะคะ ก็จะให้เห็นสภาพการทำงานนิดหนึ่งค่ะ ในที่ประชุม ศบค. ชุดเล็กก็ได้หารือในกันแง่ของการสอบสวนโรคนะคะ ว่าปัจจัยสำคัญ ที่กลายเป็นปัจจัยเสี่ยงในการติดเชื้อเกิดจากอะไรบ้างนะคะ ก็พบว่า ในส่วนของการดูแลจะมีการที่ผู้ดูแลมีการเดินทางไป-มาระหว่างสถานบริการเหล่านี้นะคะ แล้วก็พบว่านอกจากนี้นี่ก็ยังมีพนักงานทำความสะอาด มีญาติที่เข้ามาเยี่ยม เราจะไม่อนุญาตให้ญาติเยี่ยมนะคะ แต่ตอนนี้ก็พบว่ามีการที่ญาติมาเยี่ยม ทั้งคนดูแล และพนักงานความสะอาดและญาติที่มาเยี่ยมนี่ ก็พบว่าอาจจะมีการหละหลวมในการสวมหน้ากากอนามัย การจัดการระบายอากาศค่อนข้างจะมีปัญหาพอสมควร รวมทั้งการทำกิจกรรมต่าง ๆ ก็อยากให้ท่านเห็นภาพว่ามีผู้สูงอายุบางรายนี่ ท่านก็ยังที่จะดูแลยังแข็งแรงเดินไปเดินมา ก็ยังมีกิจกรรมที่รวมกลุ่มนะคะ หรือบุคลากรที่ดูแลผู้สูงอายุ ทำความสะอาด มีการสวมใส่ถุงมือ หรืออาจจะไม่ได้มีการเปลี่ยนถุงมืออีก 1 ท่าน ตรงนี้นี่ค่ะอยากให้เห็นภาพว่าที่นำมารายงาน ไม่ได้ต้องการหรือเจตนาที่จะตำหนิการทำงานนะคะ แต่จำเป็นต้องเกิดการเรียยรู้เพื่อที่จะทำให้เกิดการเฝ้าระวังค่ะ เสนอมาตรการนะคะ มากมายหลายอย่างที่ให้เฝ้าระวัง มีการเสนอให้แยกผู้สูงอายุ อย่างเช่นบางท่านนี่นะคะ เป็นผู้สูงอายุติดเตียง แต่ว่าบางท่านเดินไปเดินมา หรือบางท่านเป็นกลุ่มที่พักฟื้นหลังผ่าตัด ควรจะต้องมีการแยกให้ชัดเจน มีการดูแลโดยบุคลากรที่กำหนดชัดเจนค่ะ เช่น บุคลากร 1 ท่านนะคะ ดูแลผู้สูงอายุเตียงใดบ้าง พื้นที่หรือมีการดูแลที่ปะปนกัน เป็นต้น นี่นะคะ ทาง ศบค. ชุดเล็ก ในวันนี้ก็มีการพูดคุยกันแล้วก็อยากจะขอชื่นชมสำนักงานเขตบางแค หลาย ๆ ท่านนะคะ ก็ได้เห็นการรายงานของบางแคก่อนหน้านี้ว่า ไม่ว่าจะเป็นการระบาดที่สถานประกอบการ ชุมชนต่าง ๆ นี่นะคะ จนมาถึงสถานดูแลผู้สูงอายุ จะเห็นการทำงานอย่างรวดเร็วของสำงานเขต ทาง ศบค. ชุดเล็กก็อยากให้กำลังใจนะคะ และก็ขอบคุณสถานดูแลผู้สูงอายุ ที่อนุญาตให้เราเปิดเผยข้อมูลนะคะ ว่าเราจำเป็นจะต้องเอากรณีศึกษามาเกิดการเรียนรู้พัฒนา และขณะนี้นะคะ หากท่านได้ติดตามการรายงานของ ศบค. ท่านไม่ว่าจะอยู่ในพื้นที่หรือจังหวัดใด มีการดูแลผู้สูงอายุ ทั้งในลักษณะเป็นกิจการของรัฐของเอกชนก็ตามนะคะ หรือกรณีที่ท่านมีผู้สูงอายุมีผู้ดูแลเดินทางไปกลับ ขอให้ท่านเข้ามาดูมาตรการดูแล เฝ้าระวังอย่างเข้มงวดนะคะ เพื่อที่จะไม่ให้เกิดการติดเชื้อในสถานดูกแลผู้สูงอายุไปยังที่อื่น ๆ ก็ต้องขอความร่วมมือด้วยนะคะ วันนี้นะคะ นอกจากในส่วนของสถานดูแลผู้สูงอายุ ในส่วนของ กทม. พูดคุยหารือกันในเรื่องของแคมป์คนงานนะคะ อย่างที่เเรี รายงานตัวเลขใหญ่ เป็นแคมป์คนงาน อาศัยของคนงานอยู่ในส่วนของนนทบุรีอยู่ที่ดุสิต ก็คือ กทม. นะคะ วันนี้ ท่านลองปลัด กทม. นายแพทย์ชวินทร์ นะคะ ในที่ประชุม ศบค. ชุดเล็กถึงแผนมาตรการ ตรวจเชิงรุก เฝ้าระวังการติดเชื้อในส่วนของแคมป์คนงานนะคะ โดยท่านได้รายงานว่า 50 เขตของ กทม. นี่นะคะ มีจำนวนแคมป์อยู่ทั้งสิ้น 409 แคมป์ค่ะ แรงงาน ส่วนใหญ่เป็นชาวต่างชาตินี่นะคะ ส่วนใหญ่มี 62,000 ราย ซึ่งจะมีการระดมตรวจทั้งหมดนะคะ โดยสำนักงานประกันสังคมจะช่วยรับผิดชอบในการตรวจ ระดมตรวจ อีก 12,000 รายนี่นะคะ จะอยู่ในการดูแลของสำนักอนามัย ในที่ประชุมีการพูดคุยกันนะคะ ว่าจากการที่มีการพบการติดเชื้อในแคมป์คนงานหรือไซต์ก่อสร้างนี้ ทำให้ กทม. กับจังหวัดปริมณฑลนะคะได้มีการพูดคุยปรับแผนให้มีการเฝ้าระวังอย่างเป็นระบบ จะเน้นย้ำให้มีการตรวจคัดกรองเร็วขึ้น และวิธีการมีการหารือ เก็บตัวอย่างน้ำลาย หรือรามาธิบดีก็มีการเสนอนะคะ ว่ามีอีกวิธีหนึ่งที่น่าจะได้ผลดี สำหรับคนอยู่กันเป็นจำนวนมาก ไม่ว่าจะเป็นตลาด ชุมชน หรือว่า แคมป์งานก่อสร้างก็ตาม เป็นการเก็บตัวอย่างของเสียน้ำทิ้งนะคะ ตรงนี้ในที่ประชุมก็มีข้อซักถามมากมายค่ะ ว่าหากมีการพบการติดเชื้อ เป็นจำนวนมาก ๆ นะคะ เป็นหลายร้อย ระบบการดูแลให้เกิดความปลอดภัย ก็จะในเรื่องของ Community Quarantine Isolation นะคะ ซึ่งหมายความว่า ถ้ามีการหารือกับบริษัทที่ดูแลบุคลากรคนงานเหล่านี้นะคะ ก็จะมีการ หารือในเรื่องของการดูแลรักษาด้วยค่ะ ว่าเมื่อเกิดพบผู้ติดเชื้อ ผู้สัมผัสเสี่ยงสูง เสี่ยงต่ำนะคะ ถ้าเป็นไปได้ แทนที่จะย้ายพวกเขาออกไปเข้าโรงพยาบาลสนาม จะมีความเป็นไปได้ที่ จัดหาสถานที่ที่ให้เขาดูแลความปลอดภัยในเรื่องของการรักษาที่เหมาะสม ให้กับแคมป์คนงานหรือว่าไซต์ก่อสร้างนั้นนะคะ ก็ในวันนี้จะมีการหารือกัน เดี๋ยวจะมีรายละเอียดประชาชนติดตามกันนะคะ วันนี้นอกจาก กทม. แล้วนะคะ มีการพูดคุยเป็นลักษณะวิดีโอคอนเฟอเรนซ์จากปทุมธานี สมุทรปราการ นครปฐม นะคะ โดยขอยกตัวอย่างในส่วนของปทุมธานีค่ะ ซึ่งก่อนหน้านี้นะคะ เป็นรายงานของตลาดสี่มุมเมืองนะคะ วันนี้มีรายงาน Cluster ใหม่ หรือตลาด Intermart ชื่อเรียกในท้องถิ่นว่าเป็นตลาดแอร์ เชิงรุกที่ตลาดแอร์ หรือ Inter Mart นะคะ เป็น Active Case Finding พบมีผลบวก 22 ราย ตอนนี้ทางโรคติดต่อคณะกรรมการโรคติดต่อจังหวัดก็ปิดตลาดนะคะ พบว่ามีกลุ่มผู้สัมผัสเสี่ยงสูง เรียกว่าเป็น ไฮลิสต์ คอนแทค ก็มีการลงพื้นที่ให้คำแนะนำการกักตัว มีการประกาศปิดหอพักรอบตลาดนะคะ เพราะว่าได้มีการสอบสวนโรคลง พบว่า ชาวต่างชาติเหล่านี้นี่ก็จะอาศัยอยู่รอบ ๆ ตลาดนะคะ แล้วก็มีการขอความร่วมมืองดการเดินทางข้ามพื้นที่ ตรงนี้เป็นสิ่งที่ ศบค. ชุดเล็กเป็นห่วงนะคะ คลัสเตอร์ตลาดก่อนหน้านี้ว่า เมื่อมีการปิดตลาดที่ 1 เราพบว่าพ่อแม่พี่น้องที่อาจจะทำมาค้าขาย มีการเดินทางไปค้าขายที่ตลาดอื่นนี่ จากการเรียนรู้ก่อนหน้านี้ก็ทำให้การทำงานของจังหวัดปทุมธานี ก็รัดกุมมากยิ่งขึ้นนะคะ เมื่อวานนี้นะคะ ก็มีการตรวจคัดกรองเชิงรุกเพิ่มอีก 5 กว่าราย เดี๋ยวในวันถัด ๆ ไปคงมีรายงานเพิ่มเติมในส่วนของปทุมธานีด้วยค่ะ ในส่วนของสมุทรปราการวันนี้นะคะ ท่านรองผู้ว่าฯ ได้รายงานกรณีคอนโดที่เรียนทุกท่านไปเมื่อวานนี้ รายละเอียดเพิ่มเติมนี่นะคะ พบว่ามีคอนโด 2 แห่งหนึ่งอยู่ในอำเภอเมืองทั้งคู่นะคะ แห่งหนึ่งเป็นตึก 4 ชั้น จากการตรวจคัดกรองเชิงรุกนี่นะคะ แล้วก็มีการสอบสวนโรค พบว่า Index Case หรือว่ามีรายงานเป็นผู้ติดเชื้อรายแรกนะคะ เป็นพนักงานโรงงานปลากระป๋อง ที่อยู่ในภายในจังหวัดสมุทรปราการค่ะ จากนั้นเมื่อมีการสอบสวนโรค ก็ตามไปว่าเขาพักอาศัยที่ไหนการคัดรองเชิงรุกในโรงงานนะคะ ก็ได้มีการตามไปคัดกรองที่พักอาศัยของบุคลากรที่ทำงานในโรงงาน ก็พบว่าตอนนี้นะคะ ตรวจคัดกรองเชิงรุกไป 3 ราย 26 รายก็เข้าสู่ระบบการรักษาทั้งหมดนะคะ และเช่นกัน ในส่วนของผู้ที่มีรายงานเป็นผู้สัมผัสเสี่ยงสูงเสี่ยงต่ำให้ข้อมูล กักตัว อย่างที่เรียนไปเสมอนะคะ ว่าแม้ว่าผลตรวจครั้งแรกจะยังเป็นลบนะคะ แต่ถ้าท่านมีประวัติเสี่ยงสูง ก็จำเป็นต้องกักตัวเช่นกัน ตรงนี้ก็ต้องขอบคุณทีมสมุทรปราการ ชัดเจนเลยค่ะ ว่าการพบการติดเชื้อในบุคคลใดบุคคลหนึ่ง นำไปสู่การสอบสวนโรค และติดตามลงไปถึงชุมชนที่อยู่อาศัย ตรงนี้นี่เราอยากเห็น จะทำให้ทีมควบคุมโรคนั้น สามารถที่จะเข้าใจสถานการณ์ และเข้าไปควบคุมการแพร่ระบาก การกระจายไปยังพื้นที่อื่น ชุมชนอื่นนะคะ อันนี้ก็ต้องขอบคุณทั้งในส่วนสมุทรปราการและ ปทุมธานี อย่างไรก็ตามนะคะ ที่ประชุมก็มีคำแนะนำสำหรับบริษัท สถานที่ทำงาน รวมทั้งคอนโดมิเนียมนะคะ อย่างที่มีประชาชนอยู่รวมกันอย่างหนาแน่น โดยเฉพาะชุมชนเมืองนี่นะคะ ทั้ง กทม. และปริมนนทบุรีเอง ก็มีการรายงานติดเชื้อในอพาร์ตเทนต์ สิ่งสำคัญที่ต้องเน้นย้ำนะคะ ก็คือพี่น้องประชาชนต้องรักษามาตรการส่วนบุคคล ในส่วนของสถานที่ เจ้าของคอนโดอพาร์ทเมนต์ต้องกำหนดมาตรการที่เข้มข้นค่ะ งดกิจกรรมรวมกลุ่ม มีการรักษาความสะอาดจุดสัมผัสร่วม ไม่ว่าจะเป็นลูกบิด หรือว่าลิฟท์ ต่าง ๆ เป็นส่วนกลาง รวมทั้งมาตรการดูและสภาพแวดล้อมไม่ว่าจะเป็นการกำจัดขยะ การดูแลเรื่องของการระบายอากาศ วัดอุณหภูมิ เฝ้าระวังบุคคลเข้าออกพื้นที่ ตรงนี้ของให้ทุก ๆ ที่นะคะ ร่วมพยายามที่จะเข้มงวดร่วมกัน เราอาจจะเหนื่อยค่ะ หลายท่านก็พยายามมามากมายแล้ว แต่ยังเห็นตัวเลขที่เกิดขึ้นที่โน่นที่นี้ ถ้าท่านติดตามข่าวสารเหล่านี้ ท่านต้องเช็กว่า คอนโดของเราปลอดภัยไหม ชุมชนตลาดหรือว่าบุคลากรที่ท่านดูแลอยู่ มีการดูแลมาตรการเหล่านี้ครบถ้วนไหม ขอแรงให้พวกเราร่วมมือกันนะคะ กำลังจะช่วยให้ตัวเลขลดลงค่ะ ส่วนวันนี้นะคะ สิ่งที่ ศบค. ชุดเล็กการเฝ้าระวังในส่วนของการควบคุมโรค การป้องกันไม่ให้มีการระบาดในจุดที่ยังไม่เกิดเหตุ จุดไหนที่ยังไม่เกิดแล้วมีการรายงานผู้ติดเชื้อแล้วเราก็ต้องเข้าไปตรวจดูแลควบคุม แต่ท่าน ผอ. ศบค. ชุดเล็กก็ได้เน้นย้ำในเรื่องของการเฝ้าระวังนะคะ ในส่วนของการดูแลพื้นที่ชุมชน ตลาด รายงานตัวเลขเยอะ ๆ ขอให้ท่านกลับไปลงดูแลนะคะ ว่าตรงไหน จุดไหน อาจจะกลายเป็นช่องโหว่ เป็นข้อบกพร่องที่พัฒนาได้ มีตัวอย่างการลงพื้นที่ คุณหมอทวีศิลป์ นะคะ ในส่วนของจังหวัดศรีสะเกษขออภัยค่ะ ตำบลตูม อำเภอศรีรัศมิ์ จากการที่เขต 10 เอง ก็มีรายงานผู้ติดเชื้อ เป็นระยะ ๆ นะคะ อันนี้อยากให้เห็นเป็นตัวอย่างว่าจังหวัดนั้นมีการควบคุมได้ดี แล้วก็มีมาตรการเข้มงวด เมื่อเกิดเหตุการณ์พื้นที่รอบ ๆ มีการรายงานผู้ติดเชื้อในเขตพื้นที่ใกล้เคียง ในจังหวัดนะคะ ส่วนก็ต้องระดมกำลังกันค่ะ ไม่ว่าจะเป็นในส่วนของคณะกรรมการโรคติดต่อ โรงพยาบาลเองนะคะ ผู้ใหญ่บ้าน ในอำเภอ ผู้ใหญ่บ้าน อสม. ก็มีการพูดคุยกัน เราจะระมัดระวังอย่างไร เหตุการณ์ตลาด แคมป์คนงานที่พักอาศัย ชุมชน ที่เกิดขึ้นในพื้นที่อื่น ในพื้นที่ของเรา ทาง ศบค. ชุดเล็กก็ขอขอบคุณทุก ๆ จังหวัด ที่จะถอดบทเรียนค่ะ หลายจังหวัดที่จะสามารถดูแลพี่น้องประชาชน ลดอัตราการติดเชื้อได้ดี เราก็จะนำมาเป็นตัวอย่าง และขอบคุณทุกท่านที่ทำงานหนัก ก็ขอฝากไว้เท่านี้</w:t>
      </w:r>
    </w:p>
    <w:p>
      <w:pPr>
        <w:pStyle w:val="BodyText"/>
      </w:pPr>
      <w:r>
        <w:t xml:space="preserve">(คุณปวีณา) สำหรับประเด็นคำถามนะคะ ต้องบอกว่าวันนี้สื่อมวลชนส่งคำถามมากหลากหลายคำถาม แต่ว่าประเด็กหลัก ๆ เขาจะไปโฟกัสเรื่องของวัคซีนค่ะ คุณหมอคะ เขาสอบถามมาหลัก ๆ นี่ แผนการกระจายวัคซีน ตอนนี้เรามีการปรับหลักเกณฑ์อย่างไรนะคะ หลังจากที่พบการระบาดในหลายพื้นที่ ณ ตอนนี้เราก็ยอมรับว่าตอนนี้นี่ประชาชนก็เสนอมาหลากหลายจริง ๆ บางคนบอกฉีดให้เด็กก่อนได้ไหม ต่างชาติที่อยู่ในไทยจะได้ฉีดหรือเปล่า หรือว่าพื้นที่การระบาดจะได้ฉีดครบหรือเปล่า อย่างไรบ้างคะ</w:t>
      </w:r>
    </w:p>
    <w:p>
      <w:pPr>
        <w:pStyle w:val="BodyText"/>
      </w:pPr>
      <w:r>
        <w:t xml:space="preserve">(แพทย์หญิงอภิสมัย) ค่ะ นะคะ อยากให้ท่านเห็นภาพว่า ในเบื้องต้นนี่ กรมควบคุมโรคได้ให้หลักการการกระจายวัคซีนในแต่ละพื้นที่ แต่ละจังหวัดนะคะ โดยขึ้นอยู่กับจำนวนวัคซีน จำนวนประชากรและแปรผันไปตามสถานการณ์การระบาด และกลุ่มเป้าหมาย ที่แตกต่างแต่ละจังหวัด หมายความว่าจังหวัดไหนมีการแพร่ระบาดหนัก ก็จะให้มีการกระจายวัคซีนเพื่อพยายามจะควบคุมวงการแพร่ระบาดอย่างนี้เป็นต้น แต่อย่างไรก็ตามอยากให้พี่น้องประชาชนทราบว่าหลักการนี้เป็นหลักการใหญ่ ที่อาจจะไม่มีความเหมาะสม แต่ละจังหวัดค่ะ ที่ผ่านมานี่ ทาง ศบค. ก็รับความคิดเห็นของทุก ๆ ภาคส่วนนะคะ ก็ต้องขอบคุณค่ะ เพราะว่าแต่ละจังหวัดนี่ต้องยอมรับว่าท่านจะรู้จักพื้นที่ของท่านดีที่สุด อยากจะระดมตรวจ ขออภัยค่ะ คือ อยากให้มีการฉีดวัคซีนในกลุ่มที่ตรวจพบว่ามีความเสี่ยง มีโรคประจำตัวก่อน แต่บางจังหวัดบอกว่า เป็นเรื่องของการท่องเที่ยว ขอให้การกระจายวัคซีนลงไปในเศรษฐกิจการท่องเที่ยวก่อน ตรงนี้ต้องเรียนให้ทราบนะคะ ว่า ศบค. น้อมรับขอเสนอทั้งหมด และขอให้ท่านขอสนับสนุนให้เข้ามา นี่นะคะ ไม่ว่าจะเป็นปริมาณวัคซีน การจะกระจายไปยังกลุ่มเป้าหมายอย่างไร เมื่อไหร่ ตรงนี้ คิดว่าพื้นที่จะมีความเข้าใจสูงสุด แล้วก็การที่จะปรับ มีการหารือกันแล้ว โดยท่าน ผอ. ศบค. ก็ได้เห็นชอบนะคะ และในวันนี้ก็จะมีการหารือเพิ่มเติม ในหลัก ๆ นะคะ ก็คือจะรับฟังข้อคิดเห็นของพื้นที่ของจังหวัด แล้วก็มีการขอให้กระทรวงสาธารณสุข กรมควบคุมโรค กรมการแพทย์สาธารณสุขนะคะ มีการหารือร่วมกัน แล้วปรับการกระจายวัคซีนนัั้นสอดคล้องกับบริบทของแต่ละจังหวัดให้มากที่สุดก็ในช่วงวัน 2 วันนี้ก็ขอให้ติดตามกันค่ะ</w:t>
      </w:r>
    </w:p>
    <w:p>
      <w:pPr>
        <w:pStyle w:val="BodyText"/>
      </w:pPr>
      <w:r>
        <w:t xml:space="preserve">(คุณปวีณา) ค่ะ วันนี้หมดประเด็นคำถามแล้วค่ะ คุณหมอมีประเด็นเพิ่มเติมฝากไปถึงผู้ติดตามอย่างไรบ้างคะ</w:t>
      </w:r>
    </w:p>
    <w:p>
      <w:pPr>
        <w:pStyle w:val="BodyText"/>
      </w:pPr>
      <w:r>
        <w:t xml:space="preserve">(แพทย์หญิงอภิสมัย) คือ อย่างที่ทุกท่านเห็นน่ะนะคะ ว่าพอเรามีรายงานผู้ติดเชื้อรายวัน ทุกท่านก็เป็นห่วงตลอดเวลา คือ บุคลากรสาธารณสุข บุคลากรทางการแพทย์ ท่านเหล่านี้ ท่านก็เป็นพี่น้องประชาชน มีความครอบครัวต้องดูแลคุณพ่อคุณแม่ ดูแลลูกหลานด้วยนะคะ ตอนนี้ก็สลับสับเปลี่ยนหมุนเวียนไมไ่ด้หยุดเลยนะคะ ทำงานกันตลอดเวลา มีการข้ามพื้นที่ แพทย์ พยาบาล จากส่วนต่างจังหวัดยอดติดเชื้ออาจจะน้อยก็ต้องระดมกำลังมาช่วยส่วนกลาง อยากจะขอให้พี่น้องประชาชน ช่วยกันลดตัวเลขลงให้ได้นะคะ เพื่อที่บุคลากรเหล่านี้ก็จะได้มีโอกาสที่จะดูแลตัวเอง แล้วก็มีเวลาพัก แล้วก็ดูแลสุขภาพของทุก ๆ ท่านด้วยนะคะ ก็ฝากไว้เท่านี้ค่ะ ขอบพระคุณค่ะ</w:t>
      </w:r>
    </w:p>
    <w:p>
      <w:pPr>
        <w:pStyle w:val="BodyText"/>
      </w:pPr>
      <w:r>
        <w:t xml:space="preserve">(คุณปวีณา) กราบขอบพระคุณ แพทย์หญิง อภศบค. นะคะ ท่านก็เน้นย้ำนะคะ ไม่ว่าจะเป็นแผนของการกระจายวัคซีน ณ วันนี้ ศบค. ได้รับฟังเสียงสะท้อนจากประชาชน สื่อมวลชน และปัญหาที่เกิดขึ้นนะคะ ขณะนี้เรากำลังจะปรับปรุง ไม่ว่าจะเป็นเรื่องของแผนการลงทะเบียนต่าง ๆ หลายคนอาจเห็นว่ายังมีปัญหาอยู่ แต่ ณ วันนี้ยังเป็นเรื่องใหม่ และทุกหน่วยงานกำลังจะแก้ไขและเดินหน้าเตรียมพร้อมการกระจายวัคซีน เป็นต้นไปค่ะ และลำดับต่อไปนะคะ ขออนุญาตเรียนเชิญทางท่านณัฐภาณุ นพคุณ อธิบดีกรมสารนิดเรองโฆษกกระทรวงการต่างประเทศ สรุปประเด็นการแถลงข่าววันนี้ในภาคภาษาอังกฤษค่ะ</w:t>
      </w:r>
    </w:p>
    <w:p>
      <w:pPr>
        <w:pStyle w:val="BodyText"/>
      </w:pPr>
      <w:r>
        <w:t xml:space="preserve">(คุณณัฐภาณุ</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ปวีณา) กราบขอบพระคุณท่านณัฐภาณุ นพคุณ รองอธิบดีกรมสารนิเทศรองโฆษกกระทรวงการต่างประเทศ นะคะ คุณผู้ชมคะ ช่วงนี้เราจะพักกันสักครู่ ช่วงของสนทนาค่ะ เรื่องที่ท่านผู้ชมกังวลใจและไม่สบายใจกับคำว่า COVID-19 กลายพันธุ์ เป็นกลายพันธุ์เชื้อสายต่าง ๆ คืออะไร แล้ววัคซีนที่เรามีอยู่ ฉีดแล้วป้องกันไวรัสกลายพันธุ์ได้หรือไม่นะคะ เดี๋ยวช่วงหน้ากลับมาพูดคุย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5 พ.ค. 64)</dc:title>
  <dc:creator/>
  <cp:keywords/>
  <dcterms:created xsi:type="dcterms:W3CDTF">2021-05-25T07:03:26Z</dcterms:created>
  <dcterms:modified xsi:type="dcterms:W3CDTF">2021-05-25T07: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5 พฤษภาคม 2564 เวลา 12.10 น.</vt:lpwstr>
  </property>
  <property fmtid="{D5CDD505-2E9C-101B-9397-08002B2CF9AE}" pid="3" name="subtitle">
    <vt:lpwstr/>
  </property>
</Properties>
</file>